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ryn Mark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ry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k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553 North Osceola Avenue, Niles, IL, USA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mdecker8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95434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3/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